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Xa67deb7b6a709e5cfa029ee258744f061552155"/>
    <w:p>
      <w:pPr>
        <w:pStyle w:val="Heading1"/>
      </w:pPr>
      <w:r>
        <w:t xml:space="preserve">Internship Application Letter for Journalist Positi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his Internship Application Letter to express my profound enthusiasm for the Journalist Intern position at [Media Organization Name] in United Kingdom London, as advertised on [Platform where you saw the posting]. With a Bachelor's degree in Journalism from the University of Westminster and hands-on experience across digital platforms, I am confident that my passion for narrative-driven storytelling and commitment to ethical journalism aligns precisely with your organization's esteemed reputation in the UK media landscape.</w:t>
      </w:r>
    </w:p>
    <w:p>
      <w:pPr>
        <w:pStyle w:val="BodyText"/>
      </w:pPr>
      <w:r>
        <w:t xml:space="preserve">London stands as the undisputed epicenter of global journalism within the United Kingdom, a vibrant ecosystem where diverse voices converge to shape public discourse. My decision to pursue this Internship Application Letter specifically for your London-based team stems from an unwavering admiration for how [Media Organization Name] consistently bridges traditional reporting with innovative digital storytelling – a philosophy I have actively studied since my undergraduate years. As an aspiring journalist deeply invested in the UK's cultural and political narrative, I recognize that internships within London's media heartland offer irreplaceable exposure to real-time news cycles, ethical dilemmas, and audience engagement strategies that define modern journalism.</w:t>
      </w:r>
    </w:p>
    <w:p>
      <w:pPr>
        <w:pStyle w:val="BodyText"/>
      </w:pPr>
      <w:r>
        <w:t xml:space="preserve">My academic journey at the University of Westminster immersed me in critical aspects of journalistic practice. Courses such as "Investigative Reporting in the Digital Age" and "Media Law &amp; Ethics" equipped me with technical skills including advanced fact-checking methodologies, multimedia content production (video editing, audio podcasts), and SEO-optimized writing for digital platforms. I maintained a blog focused on London's evolving social dynamics – from housing policy impacts in Hackney to the cultural significance of Camden Market – which garnered consistent readership among local communities and was cited by [Local Magazine Name] during their coverage of grassroots activism. This experience taught me that a successful journalist must balance meticulous research with empathetic storytelling, particularly when navigating the complex socio-political fabric of United Kingdom London.</w:t>
      </w:r>
    </w:p>
    <w:p>
      <w:pPr>
        <w:pStyle w:val="BodyText"/>
      </w:pPr>
      <w:r>
        <w:t xml:space="preserve">Professionally, I served as a Content Assistant at The London Independent, where I supported senior reporters during the 2023 general election coverage. My responsibilities included compiling data on constituency voting patterns using UK government open-source databases, drafting social media teasers for breaking news (reaching 15k+ impressions per post), and assisting in interviews with local councillors across boroughs. One notable project involved researching the long-term effects of the London Living Wage policy on small businesses – a story later featured in their weekly newsletter. This experience solidified my understanding that journalism isn't merely about reporting facts; it's about contextualizing them within London's unique urban ecosystem where economic inequality, cultural diversity, and political transformation intersect daily.</w:t>
      </w:r>
    </w:p>
    <w:p>
      <w:pPr>
        <w:pStyle w:val="BodyText"/>
      </w:pPr>
      <w:r>
        <w:t xml:space="preserve">What distinguishes me as a candidate is my proactive engagement with London's media community. I regularly attend events hosted by the National Union of Journalists (NUJ) London chapter and volunteered at the 2023 British Journalism Awards – an experience that allowed me to observe firsthand how editorial teams navigate challenges like misinformation in social media feeds while maintaining journalistic integrity. I also completed a summer internship with BBC South East, where I contributed to their "London Today" podcast series by researching topics such as Transport for London's sustainability initiatives. This exposure deepened my appreciation for how the UK's public service broadcaster shapes civic understanding – a model I aspire to emulate in my own career trajectory as a journalist.</w:t>
      </w:r>
    </w:p>
    <w:p>
      <w:pPr>
        <w:pStyle w:val="BodyText"/>
      </w:pPr>
      <w:r>
        <w:t xml:space="preserve">I am particularly drawn to [Media Organization Name]'s recent investigative series on "London's Hidden Waterways," which exemplifies the kind of impactful, community-focused journalism that defines your editorial vision. My research into the project revealed how your team collaborated with environmental NGOs and local historians – a methodology I believe mirrors my own approach to storytelling. In my application, I've attached samples including a feature article on immigrant-owned businesses in Brixton (published in University of Westminster's student magazine) and a multimedia package exploring air quality disparities across London boroughs. These pieces reflect my ability to transform complex data into compelling narratives – a skill directly transferable to your newsroom's mission.</w:t>
      </w:r>
    </w:p>
    <w:p>
      <w:pPr>
        <w:pStyle w:val="BodyText"/>
      </w:pPr>
      <w:r>
        <w:t xml:space="preserve">London’s journalism scene operates at the nexus of tradition and innovation, requiring reporters who understand both the historical weight of press freedoms established in the UK and the urgent demands of 24/7 digital consumption. As an international student who has navigated London's transport network, cultural events, and community spaces daily, I possess not just theoretical knowledge but lived experience that informs my perspective. I am keen to contribute to your team’s work covering everything from Westminster politics to neighborhood activism in Shoreditch – understanding that a journalist’s role in the United Kingdom is not merely observational but actively participatory in democracy.</w:t>
      </w:r>
    </w:p>
    <w:p>
      <w:pPr>
        <w:pStyle w:val="BodyText"/>
      </w:pPr>
      <w:r>
        <w:t xml:space="preserve">My long-term aspiration is to become a journalist whose work resonates with London's multicultural identity while upholding the highest ethical standards. I am eager to learn from your editorial staff's expertise and contribute fresh perspectives to your coverage of the United Kingdom’s most dynamic city. The opportunity to develop my skills within your renowned London newsroom represents an indispensable step toward that goal, and I am prepared to bring relentless curiosity, adaptability, and a deep respect for journalism’s role in society.</w:t>
      </w:r>
    </w:p>
    <w:p>
      <w:pPr>
        <w:pStyle w:val="BodyText"/>
      </w:pPr>
      <w:r>
        <w:t xml:space="preserve">Thank you for considering my Internship Application Letter. I welcome the opportunity to discuss how my proactive approach and dedication to ethical storytelling can benefit [Media Organization Name]. My availability is flexible for an interview at your convenience, and I have attached all requested documents including my CV, academic transcripts, and writing portfolio.</w:t>
      </w:r>
    </w:p>
    <w:p>
      <w:pPr>
        <w:pStyle w:val="BodyText"/>
      </w:pPr>
      <w:r>
        <w:t xml:space="preserve">Yours sincerely,</w:t>
      </w:r>
    </w:p>
    <w:p>
      <w:pPr>
        <w:pStyle w:val="BodyText"/>
      </w:pPr>
      <w:r>
        <w:rPr>
          <w:bCs/>
          <w:b/>
        </w:rPr>
        <w:t xml:space="preserve">[Your Full Name]</w:t>
      </w:r>
      <w:r>
        <w:br/>
      </w:r>
      <w:r>
        <w:t xml:space="preserve">[Optional: Professional Title if applicable, e.g., "Final-Year Journalism Student"]</w:t>
      </w:r>
    </w:p>
    <w:bookmarkEnd w:id="20"/>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5-10-03T20:47:24Z</dcterms:created>
  <dcterms:modified xsi:type="dcterms:W3CDTF">2025-10-03T20:47:24Z</dcterms:modified>
</cp:coreProperties>
</file>

<file path=docProps/custom.xml><?xml version="1.0" encoding="utf-8"?>
<Properties xmlns="http://schemas.openxmlformats.org/officeDocument/2006/custom-properties" xmlns:vt="http://schemas.openxmlformats.org/officeDocument/2006/docPropsVTypes"/>
</file>